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F7B11" w14:textId="60364D26" w:rsidR="0051253F" w:rsidRDefault="004D5107" w:rsidP="004D5107">
      <w:pPr>
        <w:jc w:val="center"/>
        <w:rPr>
          <w:b/>
          <w:bCs/>
          <w:sz w:val="28"/>
          <w:szCs w:val="28"/>
        </w:rPr>
      </w:pPr>
      <w:r w:rsidRPr="004D5107">
        <w:rPr>
          <w:b/>
          <w:bCs/>
          <w:sz w:val="28"/>
          <w:szCs w:val="28"/>
        </w:rPr>
        <w:t>ΣΥΝΤΟΜΟ ΒΙΟΓΡΑΦΙΚΟ</w:t>
      </w:r>
    </w:p>
    <w:p w14:paraId="4AF60673" w14:textId="77777777" w:rsidR="004D5107" w:rsidRPr="004D5107" w:rsidRDefault="004D5107" w:rsidP="004D5107">
      <w:pPr>
        <w:jc w:val="center"/>
        <w:rPr>
          <w:b/>
          <w:bCs/>
          <w:sz w:val="28"/>
          <w:szCs w:val="28"/>
        </w:rPr>
      </w:pPr>
    </w:p>
    <w:p w14:paraId="4FAC949C" w14:textId="5AE30EAA" w:rsidR="008C2895" w:rsidRDefault="00CA3997" w:rsidP="008C2895">
      <w:r>
        <w:t xml:space="preserve">Χρήστος Σαλμάς </w:t>
      </w:r>
      <w:r w:rsidR="0051253F">
        <w:br/>
      </w:r>
      <w:r>
        <w:t>Υπ</w:t>
      </w:r>
      <w:r w:rsidRPr="0051253F">
        <w:t xml:space="preserve">. </w:t>
      </w:r>
      <w:r>
        <w:t>Διδάκτορας</w:t>
      </w:r>
      <w:r w:rsidRPr="0051253F">
        <w:t xml:space="preserve"> </w:t>
      </w:r>
      <w:r>
        <w:t>ΓΠΑ</w:t>
      </w:r>
      <w:r w:rsidR="0051253F">
        <w:br/>
      </w:r>
      <w:r>
        <w:rPr>
          <w:lang w:val="en-US"/>
        </w:rPr>
        <w:t>MSc</w:t>
      </w:r>
      <w:r w:rsidRPr="0051253F">
        <w:t xml:space="preserve"> </w:t>
      </w:r>
      <w:r>
        <w:t>Γεωπόνος</w:t>
      </w:r>
      <w:r w:rsidR="0051253F">
        <w:br/>
      </w:r>
      <w:r>
        <w:rPr>
          <w:lang w:val="en-US"/>
        </w:rPr>
        <w:t>E</w:t>
      </w:r>
      <w:r w:rsidRPr="0051253F">
        <w:t xml:space="preserve">: </w:t>
      </w:r>
      <w:hyperlink r:id="rId5" w:history="1">
        <w:r w:rsidRPr="006166C7">
          <w:rPr>
            <w:rStyle w:val="Hyperlink"/>
            <w:lang w:val="en-US"/>
          </w:rPr>
          <w:t>c</w:t>
        </w:r>
        <w:r w:rsidRPr="0051253F">
          <w:rPr>
            <w:rStyle w:val="Hyperlink"/>
          </w:rPr>
          <w:t>.</w:t>
        </w:r>
        <w:r w:rsidRPr="006166C7">
          <w:rPr>
            <w:rStyle w:val="Hyperlink"/>
            <w:lang w:val="en-US"/>
          </w:rPr>
          <w:t>salmas</w:t>
        </w:r>
        <w:r w:rsidRPr="0051253F">
          <w:rPr>
            <w:rStyle w:val="Hyperlink"/>
          </w:rPr>
          <w:t>@</w:t>
        </w:r>
        <w:r w:rsidRPr="006166C7">
          <w:rPr>
            <w:rStyle w:val="Hyperlink"/>
            <w:lang w:val="en-US"/>
          </w:rPr>
          <w:t>aua</w:t>
        </w:r>
        <w:r w:rsidRPr="0051253F">
          <w:rPr>
            <w:rStyle w:val="Hyperlink"/>
          </w:rPr>
          <w:t>.</w:t>
        </w:r>
        <w:r w:rsidRPr="006166C7">
          <w:rPr>
            <w:rStyle w:val="Hyperlink"/>
            <w:lang w:val="en-US"/>
          </w:rPr>
          <w:t>gr</w:t>
        </w:r>
      </w:hyperlink>
      <w:r w:rsidR="008C2895" w:rsidRPr="008C2895">
        <w:rPr>
          <w:rStyle w:val="Hyperlink"/>
        </w:rPr>
        <w:br/>
      </w:r>
      <w:r w:rsidR="008C2895">
        <w:rPr>
          <w:lang w:val="en-US"/>
        </w:rPr>
        <w:t>Linkedin</w:t>
      </w:r>
      <w:r w:rsidR="008C2895" w:rsidRPr="008C2895">
        <w:t xml:space="preserve">: </w:t>
      </w:r>
      <w:hyperlink r:id="rId6" w:history="1">
        <w:r w:rsidR="008C2895" w:rsidRPr="00A3371B">
          <w:rPr>
            <w:rStyle w:val="Hyperlink"/>
          </w:rPr>
          <w:t>www.linkedin.com/in/christos-salmas-5086b6254</w:t>
        </w:r>
      </w:hyperlink>
    </w:p>
    <w:p w14:paraId="33535153" w14:textId="77777777" w:rsidR="008C2895" w:rsidRPr="008C2895" w:rsidRDefault="008C2895" w:rsidP="008C2895"/>
    <w:p w14:paraId="0AECFA81" w14:textId="67B953FC" w:rsidR="00CA3997" w:rsidRPr="0051253F" w:rsidRDefault="00CA3997">
      <w:r>
        <w:t>Τομείς ερευνητικού ενδιαφέροντος</w:t>
      </w:r>
    </w:p>
    <w:p w14:paraId="4A6AFB14" w14:textId="5B6E12FC" w:rsidR="00CA3997" w:rsidRPr="00CA3997" w:rsidRDefault="00CA3997" w:rsidP="00CA3997">
      <w:pPr>
        <w:pStyle w:val="ListParagraph"/>
        <w:numPr>
          <w:ilvl w:val="0"/>
          <w:numId w:val="1"/>
        </w:numPr>
      </w:pPr>
      <w:r>
        <w:t>Μικροπλαστικά στους φυσικούς πόρους</w:t>
      </w:r>
      <w:r w:rsidR="008C2895" w:rsidRPr="008C2895">
        <w:t xml:space="preserve"> - </w:t>
      </w:r>
      <w:r>
        <w:t>Αναλύσεις μικροπλαστικών</w:t>
      </w:r>
    </w:p>
    <w:p w14:paraId="40BB14B6" w14:textId="40E3BD9E" w:rsidR="00CA3997" w:rsidRPr="00CA3997" w:rsidRDefault="00CA3997" w:rsidP="00CA3997">
      <w:pPr>
        <w:pStyle w:val="ListParagraph"/>
        <w:numPr>
          <w:ilvl w:val="0"/>
          <w:numId w:val="1"/>
        </w:numPr>
        <w:rPr>
          <w:lang w:val="en-US"/>
        </w:rPr>
      </w:pPr>
      <w:r>
        <w:t>Υδροχημικές αναλύσεις</w:t>
      </w:r>
      <w:r w:rsidR="008C2895">
        <w:rPr>
          <w:lang w:val="en-US"/>
        </w:rPr>
        <w:t xml:space="preserve"> - </w:t>
      </w:r>
      <w:r>
        <w:t xml:space="preserve">Ποιότητα υδάτων </w:t>
      </w:r>
    </w:p>
    <w:p w14:paraId="30DF2A79" w14:textId="3C0BBE5D" w:rsidR="00CA3997" w:rsidRPr="00CA3997" w:rsidRDefault="00CA3997" w:rsidP="00CA3997">
      <w:pPr>
        <w:pStyle w:val="ListParagraph"/>
        <w:numPr>
          <w:ilvl w:val="0"/>
          <w:numId w:val="1"/>
        </w:numPr>
        <w:rPr>
          <w:lang w:val="en-US"/>
        </w:rPr>
      </w:pPr>
      <w:r>
        <w:t>Υδρογεωλογικά Μοντέλα</w:t>
      </w:r>
      <w:r w:rsidR="008C2895">
        <w:rPr>
          <w:lang w:val="en-US"/>
        </w:rPr>
        <w:t xml:space="preserve"> - MODFLOW</w:t>
      </w:r>
    </w:p>
    <w:p w14:paraId="41160EDC" w14:textId="2B474DFA" w:rsidR="0051253F" w:rsidRDefault="0051253F" w:rsidP="00CA3997">
      <w:r>
        <w:t>Συνέδρια</w:t>
      </w:r>
    </w:p>
    <w:p w14:paraId="01FCF9CB" w14:textId="04CA4508" w:rsidR="0051253F" w:rsidRPr="0051253F" w:rsidRDefault="0051253F" w:rsidP="0051253F">
      <w:pPr>
        <w:pStyle w:val="ListParagraph"/>
        <w:numPr>
          <w:ilvl w:val="0"/>
          <w:numId w:val="4"/>
        </w:numPr>
        <w:jc w:val="both"/>
        <w:rPr>
          <w:lang w:val="en-US"/>
        </w:rPr>
      </w:pPr>
      <w:r w:rsidRPr="0051253F">
        <w:rPr>
          <w:lang w:val="en-US"/>
        </w:rPr>
        <w:t xml:space="preserve">Skliros, V., Perraki, M., Vasileiou, E., Mecaj, P., </w:t>
      </w:r>
      <w:r w:rsidRPr="002D4072">
        <w:rPr>
          <w:b/>
          <w:bCs/>
          <w:lang w:val="en-US"/>
        </w:rPr>
        <w:t>Salmas, C.</w:t>
      </w:r>
      <w:r w:rsidRPr="0051253F">
        <w:rPr>
          <w:lang w:val="en-US"/>
        </w:rPr>
        <w:t xml:space="preserve">, Papanikolaou, I., Stamatis, G. (2020). Characterization of Microplastics from Surface Water of Attica, Greece, by Means of </w:t>
      </w:r>
      <w:r w:rsidRPr="0051253F">
        <w:t>μ</w:t>
      </w:r>
      <w:r w:rsidRPr="0051253F">
        <w:rPr>
          <w:lang w:val="en-US"/>
        </w:rPr>
        <w:t>-Raman Spectroscopy. GeoRaman 2020, 14 International GeoRaman conferences. Book of Abstracts. Bilbao, Basque Country, Spain.</w:t>
      </w:r>
      <w:r>
        <w:rPr>
          <w:lang w:val="en-US"/>
        </w:rPr>
        <w:t xml:space="preserve"> </w:t>
      </w:r>
      <w:hyperlink r:id="rId7" w:history="1">
        <w:r w:rsidRPr="00763834">
          <w:rPr>
            <w:rStyle w:val="Hyperlink"/>
            <w:lang w:val="en-US"/>
          </w:rPr>
          <w:t>https://addi.ehu.es/handle/10810/49779</w:t>
        </w:r>
      </w:hyperlink>
      <w:r>
        <w:rPr>
          <w:lang w:val="en-US"/>
        </w:rPr>
        <w:t xml:space="preserve">. </w:t>
      </w:r>
    </w:p>
    <w:sectPr w:rsidR="0051253F" w:rsidRPr="0051253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A5205"/>
    <w:multiLevelType w:val="hybridMultilevel"/>
    <w:tmpl w:val="B05AFCC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557BF"/>
    <w:multiLevelType w:val="hybridMultilevel"/>
    <w:tmpl w:val="E5C2CE0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56930"/>
    <w:multiLevelType w:val="hybridMultilevel"/>
    <w:tmpl w:val="3500CF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A806EA"/>
    <w:multiLevelType w:val="hybridMultilevel"/>
    <w:tmpl w:val="BCE0633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4956568">
    <w:abstractNumId w:val="1"/>
  </w:num>
  <w:num w:numId="2" w16cid:durableId="311059635">
    <w:abstractNumId w:val="2"/>
  </w:num>
  <w:num w:numId="3" w16cid:durableId="210964124">
    <w:abstractNumId w:val="0"/>
  </w:num>
  <w:num w:numId="4" w16cid:durableId="15654083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jQ3MrcwtDA0MrdU0lEKTi0uzszPAykwrAUAKT5bOywAAAA="/>
  </w:docVars>
  <w:rsids>
    <w:rsidRoot w:val="00CA3997"/>
    <w:rsid w:val="002D4072"/>
    <w:rsid w:val="003621AC"/>
    <w:rsid w:val="004D5107"/>
    <w:rsid w:val="0051253F"/>
    <w:rsid w:val="006B3FD2"/>
    <w:rsid w:val="008C2895"/>
    <w:rsid w:val="00C035D4"/>
    <w:rsid w:val="00CA3997"/>
    <w:rsid w:val="00D5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31199"/>
  <w15:chartTrackingRefBased/>
  <w15:docId w15:val="{A6C05C0F-7739-4454-A255-2213609C1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39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399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3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ddi.ehu.es/handle/10810/497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christos-salmas-5086b6254" TargetMode="External"/><Relationship Id="rId5" Type="http://schemas.openxmlformats.org/officeDocument/2006/relationships/hyperlink" Target="mailto:c.salmas@aua.g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95</Words>
  <Characters>741</Characters>
  <Application>Microsoft Office Word</Application>
  <DocSecurity>0</DocSecurity>
  <Lines>21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 CHRYSOBALANTIS SALMAS</dc:creator>
  <cp:keywords/>
  <dc:description/>
  <cp:lastModifiedBy>Emmanouil Psomiadis</cp:lastModifiedBy>
  <cp:revision>4</cp:revision>
  <dcterms:created xsi:type="dcterms:W3CDTF">2023-04-20T18:18:00Z</dcterms:created>
  <dcterms:modified xsi:type="dcterms:W3CDTF">2023-05-29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bd119af64b58baa2ae31d2d87c57a5f06a6aa74d4df5e0ab8a27887b26e131</vt:lpwstr>
  </property>
</Properties>
</file>